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447BF" w14:textId="77777777" w:rsidR="0025388B" w:rsidRPr="001E6822" w:rsidRDefault="00000000">
      <w:pPr>
        <w:pStyle w:val="FirstParagraph"/>
        <w:rPr>
          <w:lang w:val="ru-RU"/>
        </w:rPr>
      </w:pPr>
      <w:r w:rsidRPr="001E6822">
        <w:rPr>
          <w:lang w:val="ru-RU"/>
        </w:rPr>
        <w:t>Дизайн-документ (</w:t>
      </w:r>
      <w:r>
        <w:t>Disdoc</w:t>
      </w:r>
      <w:r w:rsidRPr="001E6822">
        <w:rPr>
          <w:lang w:val="ru-RU"/>
        </w:rPr>
        <w:t>): Клиентское приложение “</w:t>
      </w:r>
      <w:r>
        <w:t>PlantAnalyzer</w:t>
      </w:r>
      <w:r w:rsidRPr="001E6822">
        <w:rPr>
          <w:lang w:val="ru-RU"/>
        </w:rPr>
        <w:t>”</w:t>
      </w:r>
    </w:p>
    <w:p w14:paraId="66014D5D" w14:textId="77777777" w:rsidR="0025388B" w:rsidRDefault="00000000">
      <w:r>
        <w:pict w14:anchorId="0B8896E2">
          <v:rect id="_x0000_i1025" style="width:0;height:1.5pt" o:hralign="center" o:hrstd="t" o:hr="t"/>
        </w:pict>
      </w:r>
    </w:p>
    <w:p w14:paraId="5B01E6F7" w14:textId="77777777" w:rsidR="0025388B" w:rsidRPr="001E6822" w:rsidRDefault="00000000">
      <w:pPr>
        <w:pStyle w:val="2"/>
        <w:rPr>
          <w:lang w:val="ru-RU"/>
        </w:rPr>
      </w:pPr>
      <w:bookmarkStart w:id="0" w:name="введение"/>
      <w:r w:rsidRPr="001E6822">
        <w:rPr>
          <w:lang w:val="ru-RU"/>
        </w:rPr>
        <w:t>1. Введение</w:t>
      </w:r>
    </w:p>
    <w:p w14:paraId="73066712" w14:textId="77777777" w:rsidR="0025388B" w:rsidRPr="001E6822" w:rsidRDefault="00000000">
      <w:pPr>
        <w:pStyle w:val="FirstParagraph"/>
        <w:rPr>
          <w:lang w:val="ru-RU"/>
        </w:rPr>
      </w:pPr>
      <w:r w:rsidRPr="001E6822">
        <w:rPr>
          <w:b/>
          <w:bCs/>
          <w:lang w:val="ru-RU"/>
        </w:rPr>
        <w:t>Цель:</w:t>
      </w:r>
      <w:r w:rsidRPr="001E6822">
        <w:rPr>
          <w:lang w:val="ru-RU"/>
        </w:rPr>
        <w:t xml:space="preserve"> Создание кроссплатформенного клиентского приложения для </w:t>
      </w:r>
      <w:r>
        <w:t>Android</w:t>
      </w:r>
      <w:r w:rsidRPr="001E6822">
        <w:rPr>
          <w:lang w:val="ru-RU"/>
        </w:rPr>
        <w:t xml:space="preserve"> и </w:t>
      </w:r>
      <w:r>
        <w:t>Windows</w:t>
      </w:r>
      <w:r w:rsidRPr="001E6822">
        <w:rPr>
          <w:lang w:val="ru-RU"/>
        </w:rPr>
        <w:t xml:space="preserve">, позволяющего пользователям анализировать изображения растений через </w:t>
      </w:r>
      <w:r>
        <w:t>REST</w:t>
      </w:r>
      <w:r w:rsidRPr="001E6822">
        <w:rPr>
          <w:lang w:val="ru-RU"/>
        </w:rPr>
        <w:t xml:space="preserve"> </w:t>
      </w:r>
      <w:r>
        <w:t>API</w:t>
      </w:r>
      <w:r w:rsidRPr="001E6822">
        <w:rPr>
          <w:lang w:val="ru-RU"/>
        </w:rPr>
        <w:t xml:space="preserve"> и просматривать историю отчетов.</w:t>
      </w:r>
    </w:p>
    <w:p w14:paraId="57AD1978" w14:textId="77777777" w:rsidR="0025388B" w:rsidRPr="001E6822" w:rsidRDefault="00000000">
      <w:pPr>
        <w:pStyle w:val="a0"/>
        <w:rPr>
          <w:lang w:val="ru-RU"/>
        </w:rPr>
      </w:pPr>
      <w:r w:rsidRPr="001E6822">
        <w:rPr>
          <w:b/>
          <w:bCs/>
          <w:lang w:val="ru-RU"/>
        </w:rPr>
        <w:t>Основные функции:</w:t>
      </w:r>
      <w:r w:rsidRPr="001E6822">
        <w:rPr>
          <w:lang w:val="ru-RU"/>
        </w:rPr>
        <w:t xml:space="preserve"> - Съемка фото (</w:t>
      </w:r>
      <w:r>
        <w:t>Android</w:t>
      </w:r>
      <w:r w:rsidRPr="001E6822">
        <w:rPr>
          <w:lang w:val="ru-RU"/>
        </w:rPr>
        <w:t>) и загрузка изображений с устройства. - Отправка изображений на сервер для анализа. - Отображение текстового отчета о растении. - Просмотр пагинированного списка истории отчетов. - Возможность офлайн-хранения истории отчетов.</w:t>
      </w:r>
    </w:p>
    <w:p w14:paraId="26B6FB38" w14:textId="77777777" w:rsidR="0025388B" w:rsidRDefault="00000000">
      <w:r>
        <w:pict w14:anchorId="12111533">
          <v:rect id="_x0000_i1026" style="width:0;height:1.5pt" o:hralign="center" o:hrstd="t" o:hr="t"/>
        </w:pict>
      </w:r>
    </w:p>
    <w:p w14:paraId="54D05907" w14:textId="77777777" w:rsidR="0025388B" w:rsidRPr="001E6822" w:rsidRDefault="00000000">
      <w:pPr>
        <w:pStyle w:val="2"/>
        <w:rPr>
          <w:lang w:val="ru-RU"/>
        </w:rPr>
      </w:pPr>
      <w:bookmarkStart w:id="1" w:name="архитектура-и-технологический-стек"/>
      <w:bookmarkEnd w:id="0"/>
      <w:r w:rsidRPr="001E6822">
        <w:rPr>
          <w:lang w:val="ru-RU"/>
        </w:rPr>
        <w:t>2. Архитектура и Технологический стек</w:t>
      </w:r>
    </w:p>
    <w:p w14:paraId="57F43889" w14:textId="77777777" w:rsidR="0025388B" w:rsidRPr="001E6822" w:rsidRDefault="00000000">
      <w:pPr>
        <w:pStyle w:val="FirstParagraph"/>
        <w:rPr>
          <w:lang w:val="ru-RU"/>
        </w:rPr>
      </w:pPr>
      <w:r w:rsidRPr="001E6822">
        <w:rPr>
          <w:lang w:val="ru-RU"/>
        </w:rPr>
        <w:t>Учитывая кроссплатформенность (</w:t>
      </w:r>
      <w:r>
        <w:t>Android</w:t>
      </w:r>
      <w:r w:rsidRPr="001E6822">
        <w:rPr>
          <w:lang w:val="ru-RU"/>
        </w:rPr>
        <w:t xml:space="preserve"> &amp; </w:t>
      </w:r>
      <w:r>
        <w:t>Windows</w:t>
      </w:r>
      <w:r w:rsidRPr="001E6822">
        <w:rPr>
          <w:lang w:val="ru-RU"/>
        </w:rPr>
        <w:t xml:space="preserve">) и необходимость доступа к нативным </w:t>
      </w:r>
      <w:r>
        <w:t>API</w:t>
      </w:r>
      <w:r w:rsidRPr="001E6822">
        <w:rPr>
          <w:lang w:val="ru-RU"/>
        </w:rPr>
        <w:t xml:space="preserve"> (камера, файловая система), оптимальным выбором является </w:t>
      </w:r>
      <w:r>
        <w:rPr>
          <w:b/>
          <w:bCs/>
        </w:rPr>
        <w:t>Flutter</w:t>
      </w:r>
      <w:r w:rsidRPr="001E6822">
        <w:rPr>
          <w:lang w:val="ru-RU"/>
        </w:rPr>
        <w:t>.</w:t>
      </w:r>
    </w:p>
    <w:p w14:paraId="4F29B530" w14:textId="77777777" w:rsidR="0025388B" w:rsidRPr="001E6822" w:rsidRDefault="00000000">
      <w:pPr>
        <w:pStyle w:val="a0"/>
        <w:rPr>
          <w:lang w:val="ru-RU"/>
        </w:rPr>
      </w:pPr>
      <w:r w:rsidRPr="001E6822">
        <w:rPr>
          <w:b/>
          <w:bCs/>
          <w:lang w:val="ru-RU"/>
        </w:rPr>
        <w:t>Компонент | Технология | Обоснование</w:t>
      </w:r>
      <w:r w:rsidRPr="001E6822">
        <w:rPr>
          <w:lang w:val="ru-RU"/>
        </w:rPr>
        <w:t xml:space="preserve"> - </w:t>
      </w:r>
      <w:r w:rsidRPr="001E6822">
        <w:rPr>
          <w:b/>
          <w:bCs/>
          <w:lang w:val="ru-RU"/>
        </w:rPr>
        <w:t>Фреймворк</w:t>
      </w:r>
      <w:r w:rsidRPr="001E6822">
        <w:rPr>
          <w:lang w:val="ru-RU"/>
        </w:rPr>
        <w:t xml:space="preserve"> | </w:t>
      </w:r>
      <w:r>
        <w:t>Flutter</w:t>
      </w:r>
      <w:r w:rsidRPr="001E6822">
        <w:rPr>
          <w:lang w:val="ru-RU"/>
        </w:rPr>
        <w:t xml:space="preserve"> | Единая кодовая база для </w:t>
      </w:r>
      <w:r>
        <w:t>Android</w:t>
      </w:r>
      <w:r w:rsidRPr="001E6822">
        <w:rPr>
          <w:lang w:val="ru-RU"/>
        </w:rPr>
        <w:t xml:space="preserve"> и </w:t>
      </w:r>
      <w:r>
        <w:t>Windows</w:t>
      </w:r>
      <w:r w:rsidRPr="001E6822">
        <w:rPr>
          <w:lang w:val="ru-RU"/>
        </w:rPr>
        <w:t xml:space="preserve">. Высокая производительность, богатый набор библиотек для доступа к нативным функциям (камера, файлы). - </w:t>
      </w:r>
      <w:r w:rsidRPr="001E6822">
        <w:rPr>
          <w:b/>
          <w:bCs/>
          <w:lang w:val="ru-RU"/>
        </w:rPr>
        <w:t>Язык</w:t>
      </w:r>
      <w:r w:rsidRPr="001E6822">
        <w:rPr>
          <w:lang w:val="ru-RU"/>
        </w:rPr>
        <w:t xml:space="preserve"> | </w:t>
      </w:r>
      <w:r>
        <w:t>Dart</w:t>
      </w:r>
      <w:r w:rsidRPr="001E6822">
        <w:rPr>
          <w:lang w:val="ru-RU"/>
        </w:rPr>
        <w:t xml:space="preserve"> | Язык программирования, используемый во </w:t>
      </w:r>
      <w:r>
        <w:t>Flutter</w:t>
      </w:r>
      <w:r w:rsidRPr="001E6822">
        <w:rPr>
          <w:lang w:val="ru-RU"/>
        </w:rPr>
        <w:t xml:space="preserve">. - </w:t>
      </w:r>
      <w:r>
        <w:rPr>
          <w:b/>
          <w:bCs/>
        </w:rPr>
        <w:t>HTTP</w:t>
      </w:r>
      <w:r w:rsidRPr="001E6822">
        <w:rPr>
          <w:b/>
          <w:bCs/>
          <w:lang w:val="ru-RU"/>
        </w:rPr>
        <w:t>-клиент</w:t>
      </w:r>
      <w:r w:rsidRPr="001E6822">
        <w:rPr>
          <w:lang w:val="ru-RU"/>
        </w:rPr>
        <w:t xml:space="preserve"> | </w:t>
      </w:r>
      <w:r>
        <w:t>dio</w:t>
      </w:r>
      <w:r w:rsidRPr="001E6822">
        <w:rPr>
          <w:lang w:val="ru-RU"/>
        </w:rPr>
        <w:t xml:space="preserve"> | Предпочтительнее для сложных задач: интерсепторы, прогресс-индикаторы, загрузка файлов. - </w:t>
      </w:r>
      <w:r w:rsidRPr="001E6822">
        <w:rPr>
          <w:b/>
          <w:bCs/>
          <w:lang w:val="ru-RU"/>
        </w:rPr>
        <w:t>Работа с камерой</w:t>
      </w:r>
      <w:r w:rsidRPr="001E6822">
        <w:rPr>
          <w:lang w:val="ru-RU"/>
        </w:rPr>
        <w:t xml:space="preserve"> | </w:t>
      </w:r>
      <w:r>
        <w:t>camera</w:t>
      </w:r>
      <w:r w:rsidRPr="001E6822">
        <w:rPr>
          <w:lang w:val="ru-RU"/>
        </w:rPr>
        <w:t xml:space="preserve"> | Официальный пакет для доступа к камере и записи фото/видео (</w:t>
      </w:r>
      <w:r>
        <w:t>Android</w:t>
      </w:r>
      <w:r w:rsidRPr="001E6822">
        <w:rPr>
          <w:lang w:val="ru-RU"/>
        </w:rPr>
        <w:t xml:space="preserve">). - </w:t>
      </w:r>
      <w:r w:rsidRPr="001E6822">
        <w:rPr>
          <w:b/>
          <w:bCs/>
          <w:lang w:val="ru-RU"/>
        </w:rPr>
        <w:t>Выбор файлов</w:t>
      </w:r>
      <w:r w:rsidRPr="001E6822">
        <w:rPr>
          <w:lang w:val="ru-RU"/>
        </w:rPr>
        <w:t xml:space="preserve"> | </w:t>
      </w:r>
      <w:r>
        <w:t>file</w:t>
      </w:r>
      <w:r w:rsidRPr="001E6822">
        <w:rPr>
          <w:lang w:val="ru-RU"/>
        </w:rPr>
        <w:t>_</w:t>
      </w:r>
      <w:r>
        <w:t>picker</w:t>
      </w:r>
      <w:r w:rsidRPr="001E6822">
        <w:rPr>
          <w:lang w:val="ru-RU"/>
        </w:rPr>
        <w:t xml:space="preserve"> | Подходит для </w:t>
      </w:r>
      <w:r>
        <w:t>Android</w:t>
      </w:r>
      <w:r w:rsidRPr="001E6822">
        <w:rPr>
          <w:lang w:val="ru-RU"/>
        </w:rPr>
        <w:t xml:space="preserve"> и </w:t>
      </w:r>
      <w:r>
        <w:t>Windows</w:t>
      </w:r>
      <w:r w:rsidRPr="001E6822">
        <w:rPr>
          <w:lang w:val="ru-RU"/>
        </w:rPr>
        <w:t xml:space="preserve">. Используется вместо </w:t>
      </w:r>
      <w:r>
        <w:t>image</w:t>
      </w:r>
      <w:r w:rsidRPr="001E6822">
        <w:rPr>
          <w:lang w:val="ru-RU"/>
        </w:rPr>
        <w:t>_</w:t>
      </w:r>
      <w:r>
        <w:t>picker</w:t>
      </w:r>
      <w:r w:rsidRPr="001E6822">
        <w:rPr>
          <w:lang w:val="ru-RU"/>
        </w:rPr>
        <w:t xml:space="preserve">. - </w:t>
      </w:r>
      <w:r w:rsidRPr="001E6822">
        <w:rPr>
          <w:b/>
          <w:bCs/>
          <w:lang w:val="ru-RU"/>
        </w:rPr>
        <w:t>Управление состоянием</w:t>
      </w:r>
      <w:r w:rsidRPr="001E6822">
        <w:rPr>
          <w:lang w:val="ru-RU"/>
        </w:rPr>
        <w:t xml:space="preserve"> | </w:t>
      </w:r>
      <w:r>
        <w:t>bloc</w:t>
      </w:r>
      <w:r w:rsidRPr="001E6822">
        <w:rPr>
          <w:lang w:val="ru-RU"/>
        </w:rPr>
        <w:t xml:space="preserve"> | Масштабируемое решение для сложных сценариев (например, пагинация списка отчетов). - </w:t>
      </w:r>
      <w:r w:rsidRPr="001E6822">
        <w:rPr>
          <w:b/>
          <w:bCs/>
          <w:lang w:val="ru-RU"/>
        </w:rPr>
        <w:t>Локальное кэширование</w:t>
      </w:r>
      <w:r w:rsidRPr="001E6822">
        <w:rPr>
          <w:lang w:val="ru-RU"/>
        </w:rPr>
        <w:t xml:space="preserve"> | </w:t>
      </w:r>
      <w:r>
        <w:t>shared</w:t>
      </w:r>
      <w:r w:rsidRPr="001E6822">
        <w:rPr>
          <w:lang w:val="ru-RU"/>
        </w:rPr>
        <w:t>_</w:t>
      </w:r>
      <w:r>
        <w:t>preferences</w:t>
      </w:r>
      <w:r w:rsidRPr="001E6822">
        <w:rPr>
          <w:lang w:val="ru-RU"/>
        </w:rPr>
        <w:t xml:space="preserve"> + </w:t>
      </w:r>
      <w:r>
        <w:t>sqflite</w:t>
      </w:r>
      <w:r w:rsidRPr="001E6822">
        <w:rPr>
          <w:lang w:val="ru-RU"/>
        </w:rPr>
        <w:t xml:space="preserve"> + </w:t>
      </w:r>
      <w:r>
        <w:t>cached</w:t>
      </w:r>
      <w:r w:rsidRPr="001E6822">
        <w:rPr>
          <w:lang w:val="ru-RU"/>
        </w:rPr>
        <w:t>_</w:t>
      </w:r>
      <w:r>
        <w:t>network</w:t>
      </w:r>
      <w:r w:rsidRPr="001E6822">
        <w:rPr>
          <w:lang w:val="ru-RU"/>
        </w:rPr>
        <w:t>_</w:t>
      </w:r>
      <w:r>
        <w:t>image</w:t>
      </w:r>
      <w:r w:rsidRPr="001E6822">
        <w:rPr>
          <w:lang w:val="ru-RU"/>
        </w:rPr>
        <w:t xml:space="preserve"> | </w:t>
      </w:r>
      <w:r>
        <w:t>shared</w:t>
      </w:r>
      <w:r w:rsidRPr="001E6822">
        <w:rPr>
          <w:lang w:val="ru-RU"/>
        </w:rPr>
        <w:t>_</w:t>
      </w:r>
      <w:r>
        <w:t>preferences</w:t>
      </w:r>
      <w:r w:rsidRPr="001E6822">
        <w:rPr>
          <w:lang w:val="ru-RU"/>
        </w:rPr>
        <w:t xml:space="preserve"> — для настроек и токенов, </w:t>
      </w:r>
      <w:r>
        <w:t>sqflite</w:t>
      </w:r>
      <w:r w:rsidRPr="001E6822">
        <w:rPr>
          <w:lang w:val="ru-RU"/>
        </w:rPr>
        <w:t xml:space="preserve"> — для офлайн-истории отчетов, </w:t>
      </w:r>
      <w:r>
        <w:t>cached</w:t>
      </w:r>
      <w:r w:rsidRPr="001E6822">
        <w:rPr>
          <w:lang w:val="ru-RU"/>
        </w:rPr>
        <w:t>_</w:t>
      </w:r>
      <w:r>
        <w:t>network</w:t>
      </w:r>
      <w:r w:rsidRPr="001E6822">
        <w:rPr>
          <w:lang w:val="ru-RU"/>
        </w:rPr>
        <w:t>_</w:t>
      </w:r>
      <w:r>
        <w:t>image</w:t>
      </w:r>
      <w:r w:rsidRPr="001E6822">
        <w:rPr>
          <w:lang w:val="ru-RU"/>
        </w:rPr>
        <w:t xml:space="preserve"> — для кэширования изображений. - </w:t>
      </w:r>
      <w:r w:rsidRPr="001E6822">
        <w:rPr>
          <w:b/>
          <w:bCs/>
          <w:lang w:val="ru-RU"/>
        </w:rPr>
        <w:t>Навигация</w:t>
      </w:r>
      <w:r w:rsidRPr="001E6822">
        <w:rPr>
          <w:lang w:val="ru-RU"/>
        </w:rPr>
        <w:t xml:space="preserve"> | </w:t>
      </w:r>
      <w:r>
        <w:t>go</w:t>
      </w:r>
      <w:r w:rsidRPr="001E6822">
        <w:rPr>
          <w:lang w:val="ru-RU"/>
        </w:rPr>
        <w:t>_</w:t>
      </w:r>
      <w:r>
        <w:t>router</w:t>
      </w:r>
      <w:r w:rsidRPr="001E6822">
        <w:rPr>
          <w:lang w:val="ru-RU"/>
        </w:rPr>
        <w:t xml:space="preserve"> | Упрощает маршрутизацию, поддерживает </w:t>
      </w:r>
      <w:r>
        <w:t>deep</w:t>
      </w:r>
      <w:r w:rsidRPr="001E6822">
        <w:rPr>
          <w:lang w:val="ru-RU"/>
        </w:rPr>
        <w:t xml:space="preserve"> </w:t>
      </w:r>
      <w:r>
        <w:t>linking</w:t>
      </w:r>
      <w:r w:rsidRPr="001E6822">
        <w:rPr>
          <w:lang w:val="ru-RU"/>
        </w:rPr>
        <w:t>.</w:t>
      </w:r>
    </w:p>
    <w:p w14:paraId="0E18CEFA" w14:textId="77777777" w:rsidR="0025388B" w:rsidRDefault="00000000">
      <w:r>
        <w:pict w14:anchorId="346708BD">
          <v:rect id="_x0000_i1027" style="width:0;height:1.5pt" o:hralign="center" o:hrstd="t" o:hr="t"/>
        </w:pict>
      </w:r>
    </w:p>
    <w:p w14:paraId="2FE5C7A8" w14:textId="77777777" w:rsidR="001E6822" w:rsidRPr="001E6822" w:rsidRDefault="001E6822" w:rsidP="001E6822">
      <w:pPr>
        <w:pStyle w:val="2"/>
        <w:rPr>
          <w:lang w:val="ru-RU"/>
        </w:rPr>
      </w:pPr>
      <w:bookmarkStart w:id="2" w:name="детализация-экранов-и-функциональности"/>
      <w:bookmarkStart w:id="3" w:name="X1112572a0acb0decc7dba95413edae464726a3e"/>
      <w:bookmarkEnd w:id="1"/>
      <w:r w:rsidRPr="001E6822">
        <w:rPr>
          <w:lang w:val="ru-RU"/>
        </w:rPr>
        <w:t>3. Детализация экранов и функциональности</w:t>
      </w:r>
    </w:p>
    <w:p w14:paraId="1D294A01" w14:textId="77777777" w:rsidR="001E6822" w:rsidRPr="001E6822" w:rsidRDefault="001E6822" w:rsidP="001E682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 1: Главный экран (HomeScreen)</w:t>
      </w:r>
    </w:p>
    <w:p w14:paraId="5408D743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t>UI:</w:t>
      </w:r>
    </w:p>
    <w:p w14:paraId="72370971" w14:textId="77777777" w:rsidR="001E6822" w:rsidRPr="001E6822" w:rsidRDefault="001E6822" w:rsidP="001E6822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Три кнопки по центру:</w:t>
      </w:r>
    </w:p>
    <w:p w14:paraId="447227AA" w14:textId="77777777" w:rsidR="001E6822" w:rsidRPr="001E6822" w:rsidRDefault="001E6822" w:rsidP="001E6822">
      <w:pPr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Сделать фото (только на Android)</w:t>
      </w:r>
    </w:p>
    <w:p w14:paraId="6A688916" w14:textId="77777777" w:rsidR="001E6822" w:rsidRPr="001E6822" w:rsidRDefault="001E6822" w:rsidP="001E6822">
      <w:pPr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Выбрать фото с устройства</w:t>
      </w:r>
    </w:p>
    <w:p w14:paraId="475FF326" w14:textId="77777777" w:rsidR="001E6822" w:rsidRPr="001E6822" w:rsidRDefault="001E6822" w:rsidP="001E6822">
      <w:pPr>
        <w:numPr>
          <w:ilvl w:val="1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История отчетов</w:t>
      </w:r>
    </w:p>
    <w:p w14:paraId="46FFD0B2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lastRenderedPageBreak/>
        <w:t>Логика:</w:t>
      </w:r>
    </w:p>
    <w:p w14:paraId="5EF618F9" w14:textId="77777777" w:rsidR="001E6822" w:rsidRPr="001E6822" w:rsidRDefault="001E6822" w:rsidP="001E6822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роверка платформы (Platform.isAndroid) для отображения/скрытия кнопки камеры.</w:t>
      </w:r>
    </w:p>
    <w:p w14:paraId="22290045" w14:textId="77777777" w:rsidR="001E6822" w:rsidRPr="001E6822" w:rsidRDefault="00000000" w:rsidP="001E682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pict w14:anchorId="3F55658A">
          <v:rect id="_x0000_i1028" style="width:0;height:1.5pt" o:hralign="center" o:hrstd="t" o:hr="t" fillcolor="#a0a0a0" stroked="f"/>
        </w:pict>
      </w:r>
    </w:p>
    <w:p w14:paraId="19FC1B8E" w14:textId="77777777" w:rsidR="001E6822" w:rsidRPr="001E6822" w:rsidRDefault="001E6822" w:rsidP="001E682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 2: Экран камеры (CameraScreen) — только Android</w:t>
      </w:r>
    </w:p>
    <w:p w14:paraId="77B9CACF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t>UI:</w:t>
      </w:r>
    </w:p>
    <w:p w14:paraId="2DA65831" w14:textId="77777777" w:rsidR="001E6822" w:rsidRPr="001E6822" w:rsidRDefault="001E6822" w:rsidP="001E6822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Preview камеры (CameraPreview)</w:t>
      </w:r>
    </w:p>
    <w:p w14:paraId="61922657" w14:textId="77777777" w:rsidR="001E6822" w:rsidRPr="001E6822" w:rsidRDefault="001E6822" w:rsidP="001E6822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Кнопка «Снять фото»</w:t>
      </w:r>
    </w:p>
    <w:p w14:paraId="3ED5CFF1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t>Логика:</w:t>
      </w:r>
    </w:p>
    <w:p w14:paraId="2B971F74" w14:textId="77777777" w:rsidR="001E6822" w:rsidRPr="001E6822" w:rsidRDefault="001E6822" w:rsidP="001E6822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Инициализация камеры при входе на экран</w:t>
      </w:r>
    </w:p>
    <w:p w14:paraId="5F9E62E1" w14:textId="77777777" w:rsidR="001E6822" w:rsidRPr="001E6822" w:rsidRDefault="001E6822" w:rsidP="001E6822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осле съемки — переход на ProcessingScreen с переданным файлом изображения</w:t>
      </w:r>
    </w:p>
    <w:p w14:paraId="5A44455A" w14:textId="77777777" w:rsidR="001E6822" w:rsidRPr="001E6822" w:rsidRDefault="00000000" w:rsidP="001E682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pict w14:anchorId="4A253094">
          <v:rect id="_x0000_i1029" style="width:0;height:1.5pt" o:hralign="center" o:hrstd="t" o:hr="t" fillcolor="#a0a0a0" stroked="f"/>
        </w:pict>
      </w:r>
    </w:p>
    <w:p w14:paraId="082571F4" w14:textId="77777777" w:rsidR="001E6822" w:rsidRPr="001E6822" w:rsidRDefault="001E6822" w:rsidP="001E682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 3: Выбор файла</w:t>
      </w:r>
    </w:p>
    <w:p w14:paraId="1F915278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t>Логика:</w:t>
      </w:r>
    </w:p>
    <w:p w14:paraId="25157B3F" w14:textId="77777777" w:rsidR="001E6822" w:rsidRPr="001E6822" w:rsidRDefault="001E6822" w:rsidP="001E6822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ри нажатии кнопки «Выбрать фото с устройства» → вызов file_picker</w:t>
      </w:r>
    </w:p>
    <w:p w14:paraId="4425D576" w14:textId="77777777" w:rsidR="001E6822" w:rsidRPr="001E6822" w:rsidRDefault="001E6822" w:rsidP="001E6822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осле выбора файла → переход на ProcessingScreen с переданным файлом</w:t>
      </w:r>
    </w:p>
    <w:p w14:paraId="7A7AE4D5" w14:textId="77777777" w:rsidR="001E6822" w:rsidRPr="001E6822" w:rsidRDefault="00000000" w:rsidP="001E682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pict w14:anchorId="0FC5889E">
          <v:rect id="_x0000_i1030" style="width:0;height:1.5pt" o:hralign="center" o:hrstd="t" o:hr="t" fillcolor="#a0a0a0" stroked="f"/>
        </w:pict>
      </w:r>
    </w:p>
    <w:p w14:paraId="57A9BED5" w14:textId="77777777" w:rsidR="001E6822" w:rsidRPr="001E6822" w:rsidRDefault="001E6822" w:rsidP="001E682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4: 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обработки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(ProcessingScreen)</w:t>
      </w:r>
    </w:p>
    <w:p w14:paraId="260ACA2C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eastAsia="ru-RU"/>
        </w:rPr>
        <w:t>UI:</w:t>
      </w:r>
    </w:p>
    <w:p w14:paraId="06FAB6D4" w14:textId="77777777" w:rsidR="001E6822" w:rsidRPr="001E6822" w:rsidRDefault="001E6822" w:rsidP="001E6822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ru-RU"/>
        </w:rPr>
      </w:pPr>
      <w:r w:rsidRPr="001E6822">
        <w:rPr>
          <w:rFonts w:ascii="Times New Roman" w:eastAsia="Times New Roman" w:hAnsi="Times New Roman" w:cs="Times New Roman"/>
          <w:lang w:eastAsia="ru-RU"/>
        </w:rPr>
        <w:t xml:space="preserve">CircularProgressIndicator + </w:t>
      </w:r>
      <w:r w:rsidRPr="001E6822">
        <w:rPr>
          <w:rFonts w:ascii="Times New Roman" w:eastAsia="Times New Roman" w:hAnsi="Times New Roman" w:cs="Times New Roman"/>
          <w:lang w:val="ru-RU" w:eastAsia="ru-RU"/>
        </w:rPr>
        <w:t>текст</w:t>
      </w:r>
      <w:r w:rsidRPr="001E6822">
        <w:rPr>
          <w:rFonts w:ascii="Times New Roman" w:eastAsia="Times New Roman" w:hAnsi="Times New Roman" w:cs="Times New Roman"/>
          <w:lang w:eastAsia="ru-RU"/>
        </w:rPr>
        <w:t xml:space="preserve"> «</w:t>
      </w:r>
      <w:r w:rsidRPr="001E6822">
        <w:rPr>
          <w:rFonts w:ascii="Times New Roman" w:eastAsia="Times New Roman" w:hAnsi="Times New Roman" w:cs="Times New Roman"/>
          <w:lang w:val="ru-RU" w:eastAsia="ru-RU"/>
        </w:rPr>
        <w:t>Идет</w:t>
      </w:r>
      <w:r w:rsidRPr="001E682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1E6822">
        <w:rPr>
          <w:rFonts w:ascii="Times New Roman" w:eastAsia="Times New Roman" w:hAnsi="Times New Roman" w:cs="Times New Roman"/>
          <w:lang w:val="ru-RU" w:eastAsia="ru-RU"/>
        </w:rPr>
        <w:t>анализ</w:t>
      </w:r>
      <w:r w:rsidRPr="001E682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1E6822">
        <w:rPr>
          <w:rFonts w:ascii="Times New Roman" w:eastAsia="Times New Roman" w:hAnsi="Times New Roman" w:cs="Times New Roman"/>
          <w:lang w:val="ru-RU" w:eastAsia="ru-RU"/>
        </w:rPr>
        <w:t>изображения</w:t>
      </w:r>
      <w:r w:rsidRPr="001E6822">
        <w:rPr>
          <w:rFonts w:ascii="Times New Roman" w:eastAsia="Times New Roman" w:hAnsi="Times New Roman" w:cs="Times New Roman"/>
          <w:lang w:eastAsia="ru-RU"/>
        </w:rPr>
        <w:t>…»</w:t>
      </w:r>
    </w:p>
    <w:p w14:paraId="5B44A95F" w14:textId="77777777" w:rsidR="001E6822" w:rsidRPr="001E6822" w:rsidRDefault="001E6822" w:rsidP="001E6822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Кнопка «Отмена» для возврата на главный экран</w:t>
      </w:r>
    </w:p>
    <w:p w14:paraId="742290DA" w14:textId="77777777" w:rsidR="001E6822" w:rsidRPr="001E682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t>Логика:</w:t>
      </w:r>
    </w:p>
    <w:p w14:paraId="6D1BF840" w14:textId="77777777" w:rsidR="001E6822" w:rsidRPr="001E6822" w:rsidRDefault="001E6822" w:rsidP="001E6822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ри входе экран принимает файл изображения</w:t>
      </w:r>
    </w:p>
    <w:p w14:paraId="650F8F3B" w14:textId="77777777" w:rsidR="001E6822" w:rsidRPr="001E6822" w:rsidRDefault="001E6822" w:rsidP="001E6822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Отправляет multipart/form-data POST-запрос на сервер (/api/analyze)</w:t>
      </w:r>
    </w:p>
    <w:p w14:paraId="20F6BE80" w14:textId="77777777" w:rsidR="001E6822" w:rsidRPr="001E6822" w:rsidRDefault="001E6822" w:rsidP="001E6822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Блокирует UI на время запроса</w:t>
      </w:r>
    </w:p>
    <w:p w14:paraId="34F6F5D7" w14:textId="77777777" w:rsidR="001E6822" w:rsidRPr="001E6822" w:rsidRDefault="001E6822" w:rsidP="001E6822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ри успехе: получает JSON-отчет и переходит на ReportScreen</w:t>
      </w:r>
    </w:p>
    <w:p w14:paraId="0141FB92" w14:textId="77777777" w:rsidR="001E6822" w:rsidRPr="001E6822" w:rsidRDefault="001E6822" w:rsidP="001E6822">
      <w:pPr>
        <w:numPr>
          <w:ilvl w:val="0"/>
          <w:numId w:val="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>При ошибке: показывает snackbar/alert с кнопкой «Назад»</w:t>
      </w:r>
    </w:p>
    <w:p w14:paraId="5B5CC7EF" w14:textId="77777777" w:rsidR="001E6822" w:rsidRPr="001E6822" w:rsidRDefault="00000000" w:rsidP="001E682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pict w14:anchorId="2816C9A0">
          <v:rect id="_x0000_i1031" style="width:0;height:1.5pt" o:hralign="center" o:hrstd="t" o:hr="t" fillcolor="#a0a0a0" stroked="f"/>
        </w:pict>
      </w:r>
    </w:p>
    <w:p w14:paraId="116F0900" w14:textId="77777777" w:rsidR="001E6822" w:rsidRPr="00E95302" w:rsidRDefault="001E6822" w:rsidP="001E6822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</w:pP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</w:t>
      </w:r>
      <w:r w:rsidRPr="00E95302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5: 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Экран</w:t>
      </w:r>
      <w:r w:rsidRPr="00E95302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</w:t>
      </w:r>
      <w:r w:rsidRPr="001E682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отчета</w:t>
      </w:r>
      <w:r w:rsidRPr="00E95302">
        <w:rPr>
          <w:rFonts w:ascii="Times New Roman" w:eastAsia="Times New Roman" w:hAnsi="Times New Roman" w:cs="Times New Roman"/>
          <w:b/>
          <w:bCs/>
          <w:sz w:val="27"/>
          <w:szCs w:val="27"/>
          <w:lang w:eastAsia="ru-RU"/>
        </w:rPr>
        <w:t xml:space="preserve"> (ReportScreen)</w:t>
      </w:r>
    </w:p>
    <w:p w14:paraId="6BB8F686" w14:textId="77777777" w:rsidR="001E6822" w:rsidRPr="00E95302" w:rsidRDefault="001E6822" w:rsidP="001E6822">
      <w:pPr>
        <w:spacing w:before="100" w:beforeAutospacing="1" w:after="100" w:afterAutospacing="1"/>
        <w:rPr>
          <w:rFonts w:ascii="Times New Roman" w:eastAsia="Times New Roman" w:hAnsi="Times New Roman" w:cs="Times New Roman"/>
          <w:lang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eastAsia="ru-RU"/>
        </w:rPr>
        <w:lastRenderedPageBreak/>
        <w:t>UI:</w:t>
      </w:r>
    </w:p>
    <w:p w14:paraId="31D6755B" w14:textId="77777777" w:rsidR="001E6822" w:rsidRPr="001E6822" w:rsidRDefault="001E6822" w:rsidP="001E6822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1E6822">
        <w:rPr>
          <w:rFonts w:ascii="Times New Roman" w:eastAsia="Times New Roman" w:hAnsi="Times New Roman" w:cs="Times New Roman"/>
          <w:lang w:val="ru-RU" w:eastAsia="ru-RU"/>
        </w:rPr>
        <w:t xml:space="preserve">Табличное отображение данных для </w:t>
      </w:r>
      <w:r w:rsidRPr="001E6822">
        <w:rPr>
          <w:rFonts w:ascii="Times New Roman" w:eastAsia="Times New Roman" w:hAnsi="Times New Roman" w:cs="Times New Roman"/>
          <w:b/>
          <w:bCs/>
          <w:lang w:val="ru-RU" w:eastAsia="ru-RU"/>
        </w:rPr>
        <w:t>одного объекта</w:t>
      </w:r>
      <w:r w:rsidRPr="001E6822">
        <w:rPr>
          <w:rFonts w:ascii="Times New Roman" w:eastAsia="Times New Roman" w:hAnsi="Times New Roman" w:cs="Times New Roman"/>
          <w:lang w:val="ru-RU" w:eastAsia="ru-RU"/>
        </w:rPr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3"/>
        <w:gridCol w:w="2214"/>
      </w:tblGrid>
      <w:tr w:rsidR="001E6822" w:rsidRPr="001E6822" w14:paraId="0E3A60B5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B60F582" w14:textId="77777777" w:rsidR="001E6822" w:rsidRPr="001E6822" w:rsidRDefault="001E6822" w:rsidP="001E682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Параметр</w:t>
            </w:r>
          </w:p>
        </w:tc>
        <w:tc>
          <w:tcPr>
            <w:tcW w:w="0" w:type="auto"/>
            <w:vAlign w:val="center"/>
            <w:hideMark/>
          </w:tcPr>
          <w:p w14:paraId="21B740B7" w14:textId="77777777" w:rsidR="001E6822" w:rsidRPr="001E6822" w:rsidRDefault="001E6822" w:rsidP="001E6822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b/>
                <w:bCs/>
                <w:lang w:val="ru-RU" w:eastAsia="ru-RU"/>
              </w:rPr>
              <w:t>Значение</w:t>
            </w:r>
          </w:p>
        </w:tc>
      </w:tr>
      <w:tr w:rsidR="001E6822" w:rsidRPr="001E6822" w14:paraId="6C32A57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9CCA61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Название растения</w:t>
            </w:r>
          </w:p>
        </w:tc>
        <w:tc>
          <w:tcPr>
            <w:tcW w:w="0" w:type="auto"/>
            <w:vAlign w:val="center"/>
            <w:hideMark/>
          </w:tcPr>
          <w:p w14:paraId="4A0CE825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</w:t>
            </w:r>
          </w:p>
        </w:tc>
      </w:tr>
      <w:tr w:rsidR="001E6822" w:rsidRPr="001E6822" w14:paraId="65E808B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038247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Вероятность</w:t>
            </w:r>
          </w:p>
        </w:tc>
        <w:tc>
          <w:tcPr>
            <w:tcW w:w="0" w:type="auto"/>
            <w:vAlign w:val="center"/>
            <w:hideMark/>
          </w:tcPr>
          <w:p w14:paraId="17A9BDEE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Число (%)</w:t>
            </w:r>
          </w:p>
        </w:tc>
      </w:tr>
      <w:tr w:rsidR="001E6822" w:rsidRPr="001E6822" w14:paraId="6018632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A3F3C2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Порода</w:t>
            </w:r>
          </w:p>
        </w:tc>
        <w:tc>
          <w:tcPr>
            <w:tcW w:w="0" w:type="auto"/>
            <w:vAlign w:val="center"/>
            <w:hideMark/>
          </w:tcPr>
          <w:p w14:paraId="59CB1CB0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</w:t>
            </w:r>
          </w:p>
        </w:tc>
      </w:tr>
      <w:tr w:rsidR="001E6822" w:rsidRPr="001E6822" w14:paraId="09C0B96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A0B97E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Стволовые гнили</w:t>
            </w:r>
          </w:p>
        </w:tc>
        <w:tc>
          <w:tcPr>
            <w:tcW w:w="0" w:type="auto"/>
            <w:vAlign w:val="center"/>
            <w:hideMark/>
          </w:tcPr>
          <w:p w14:paraId="0AF8E6F3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/Да-Нет</w:t>
            </w:r>
          </w:p>
        </w:tc>
      </w:tr>
      <w:tr w:rsidR="001E6822" w:rsidRPr="001E6822" w14:paraId="0173634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95053F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Дупла на стволе</w:t>
            </w:r>
          </w:p>
        </w:tc>
        <w:tc>
          <w:tcPr>
            <w:tcW w:w="0" w:type="auto"/>
            <w:vAlign w:val="center"/>
            <w:hideMark/>
          </w:tcPr>
          <w:p w14:paraId="0CF72C83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/Да-Нет</w:t>
            </w:r>
          </w:p>
        </w:tc>
      </w:tr>
      <w:tr w:rsidR="001E6822" w:rsidRPr="001E6822" w14:paraId="333645A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B44B6C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рещины на стволе</w:t>
            </w:r>
          </w:p>
        </w:tc>
        <w:tc>
          <w:tcPr>
            <w:tcW w:w="0" w:type="auto"/>
            <w:vAlign w:val="center"/>
            <w:hideMark/>
          </w:tcPr>
          <w:p w14:paraId="19BE43A8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/Да-Нет</w:t>
            </w:r>
          </w:p>
        </w:tc>
      </w:tr>
      <w:tr w:rsidR="001E6822" w:rsidRPr="001E6822" w14:paraId="7917177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1B8F75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Повреждения ствола</w:t>
            </w:r>
          </w:p>
        </w:tc>
        <w:tc>
          <w:tcPr>
            <w:tcW w:w="0" w:type="auto"/>
            <w:vAlign w:val="center"/>
            <w:hideMark/>
          </w:tcPr>
          <w:p w14:paraId="705B4947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/Да-Нет</w:t>
            </w:r>
          </w:p>
        </w:tc>
      </w:tr>
      <w:tr w:rsidR="001E6822" w:rsidRPr="001E6822" w14:paraId="745D3AE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EBEEA6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Повреждения кроны</w:t>
            </w:r>
          </w:p>
        </w:tc>
        <w:tc>
          <w:tcPr>
            <w:tcW w:w="0" w:type="auto"/>
            <w:vAlign w:val="center"/>
            <w:hideMark/>
          </w:tcPr>
          <w:p w14:paraId="472F159E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/Да-Нет</w:t>
            </w:r>
          </w:p>
        </w:tc>
      </w:tr>
      <w:tr w:rsidR="001E6822" w:rsidRPr="001E6822" w14:paraId="1EF28F2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A93DA1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Плодовые тела</w:t>
            </w:r>
          </w:p>
        </w:tc>
        <w:tc>
          <w:tcPr>
            <w:tcW w:w="0" w:type="auto"/>
            <w:vAlign w:val="center"/>
            <w:hideMark/>
          </w:tcPr>
          <w:p w14:paraId="72AE2C9E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/Да-Нет</w:t>
            </w:r>
          </w:p>
        </w:tc>
      </w:tr>
      <w:tr w:rsidR="001E6822" w:rsidRPr="001E6822" w14:paraId="57AB17D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6A986B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Болезни</w:t>
            </w:r>
          </w:p>
        </w:tc>
        <w:tc>
          <w:tcPr>
            <w:tcW w:w="0" w:type="auto"/>
            <w:vAlign w:val="center"/>
            <w:hideMark/>
          </w:tcPr>
          <w:p w14:paraId="46662520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</w:t>
            </w:r>
          </w:p>
        </w:tc>
      </w:tr>
      <w:tr w:rsidR="001E6822" w:rsidRPr="001E6822" w14:paraId="0984479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BD6293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Процент сухих ветвей</w:t>
            </w:r>
          </w:p>
        </w:tc>
        <w:tc>
          <w:tcPr>
            <w:tcW w:w="0" w:type="auto"/>
            <w:vAlign w:val="center"/>
            <w:hideMark/>
          </w:tcPr>
          <w:p w14:paraId="517B7D57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Число (%)</w:t>
            </w:r>
          </w:p>
        </w:tc>
      </w:tr>
      <w:tr w:rsidR="001E6822" w:rsidRPr="001E6822" w14:paraId="65116CA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BAAB7E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Возможные иные характеристики</w:t>
            </w:r>
          </w:p>
        </w:tc>
        <w:tc>
          <w:tcPr>
            <w:tcW w:w="0" w:type="auto"/>
            <w:vAlign w:val="center"/>
            <w:hideMark/>
          </w:tcPr>
          <w:p w14:paraId="3E51D97D" w14:textId="77777777" w:rsidR="001E6822" w:rsidRPr="001E6822" w:rsidRDefault="001E6822" w:rsidP="001E6822">
            <w:pPr>
              <w:spacing w:after="0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1E6822">
              <w:rPr>
                <w:rFonts w:ascii="Times New Roman" w:eastAsia="Times New Roman" w:hAnsi="Times New Roman" w:cs="Times New Roman"/>
                <w:lang w:val="ru-RU" w:eastAsia="ru-RU"/>
              </w:rPr>
              <w:t>Текст (опционально)</w:t>
            </w:r>
          </w:p>
        </w:tc>
      </w:tr>
    </w:tbl>
    <w:p w14:paraId="3B0FFC48" w14:textId="77777777" w:rsidR="00012BA8" w:rsidRDefault="00012BA8" w:rsidP="00012BA8">
      <w:pPr>
        <w:pStyle w:val="af1"/>
      </w:pPr>
      <w:r>
        <w:rPr>
          <w:rStyle w:val="af2"/>
        </w:rPr>
        <w:t>Фильтры (опционально):</w:t>
      </w:r>
      <w:r>
        <w:t xml:space="preserve"> если нужно отфильтровать отдельные показатели (например, по вероятности или по наличию заболеваний), можно добавить выпадающие меню или слайдеры:</w:t>
      </w:r>
    </w:p>
    <w:p w14:paraId="6F4E31B7" w14:textId="77777777" w:rsidR="00012BA8" w:rsidRDefault="00012BA8" w:rsidP="00012BA8">
      <w:pPr>
        <w:pStyle w:val="af1"/>
        <w:numPr>
          <w:ilvl w:val="0"/>
          <w:numId w:val="13"/>
        </w:numPr>
      </w:pPr>
      <w:r>
        <w:t>Фильтр по вероятности (%)</w:t>
      </w:r>
    </w:p>
    <w:p w14:paraId="25D63856" w14:textId="77777777" w:rsidR="00012BA8" w:rsidRDefault="00012BA8" w:rsidP="00012BA8">
      <w:pPr>
        <w:pStyle w:val="af1"/>
        <w:numPr>
          <w:ilvl w:val="0"/>
          <w:numId w:val="13"/>
        </w:numPr>
      </w:pPr>
      <w:r>
        <w:t>Фильтр по наличию повреждений/болезней (Да/Нет)</w:t>
      </w:r>
    </w:p>
    <w:p w14:paraId="263C02A7" w14:textId="77777777" w:rsidR="00012BA8" w:rsidRDefault="00012BA8" w:rsidP="00012BA8">
      <w:pPr>
        <w:pStyle w:val="af1"/>
        <w:numPr>
          <w:ilvl w:val="0"/>
          <w:numId w:val="13"/>
        </w:numPr>
      </w:pPr>
      <w:r>
        <w:t>Фильтр по типу дерева/породы</w:t>
      </w:r>
    </w:p>
    <w:p w14:paraId="673E781D" w14:textId="77777777" w:rsidR="00012BA8" w:rsidRDefault="00012BA8" w:rsidP="00012BA8">
      <w:pPr>
        <w:pStyle w:val="af1"/>
      </w:pPr>
      <w:r>
        <w:rPr>
          <w:rStyle w:val="af2"/>
        </w:rPr>
        <w:t>Логика:</w:t>
      </w:r>
    </w:p>
    <w:p w14:paraId="6292DA42" w14:textId="77777777" w:rsidR="00012BA8" w:rsidRDefault="00012BA8" w:rsidP="00012BA8">
      <w:pPr>
        <w:pStyle w:val="af1"/>
        <w:numPr>
          <w:ilvl w:val="0"/>
          <w:numId w:val="14"/>
        </w:numPr>
      </w:pPr>
      <w:r>
        <w:t>Принимает объект Report и отрисовывает таблицу</w:t>
      </w:r>
    </w:p>
    <w:p w14:paraId="66D05556" w14:textId="46D3160F" w:rsidR="001E6822" w:rsidRPr="00012BA8" w:rsidRDefault="00012BA8" w:rsidP="00012BA8">
      <w:pPr>
        <w:pStyle w:val="af1"/>
        <w:numPr>
          <w:ilvl w:val="0"/>
          <w:numId w:val="14"/>
        </w:numPr>
      </w:pPr>
      <w:r>
        <w:t xml:space="preserve">Данные могут поступать напрямую из </w:t>
      </w:r>
      <w:r>
        <w:rPr>
          <w:rStyle w:val="HTML"/>
        </w:rPr>
        <w:t>/api/analyze</w:t>
      </w:r>
      <w:r>
        <w:t xml:space="preserve"> или </w:t>
      </w:r>
      <w:r>
        <w:rPr>
          <w:rStyle w:val="HTML"/>
        </w:rPr>
        <w:t>/api/reports/{id}</w:t>
      </w:r>
    </w:p>
    <w:p w14:paraId="6166B8C1" w14:textId="77777777" w:rsidR="001E6822" w:rsidRPr="001E6822" w:rsidRDefault="00000000" w:rsidP="001E6822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pict w14:anchorId="0D41C9C2">
          <v:rect id="_x0000_i1032" style="width:0;height:1.5pt" o:hralign="center" o:hrstd="t" o:hr="t" fillcolor="#a0a0a0" stroked="f"/>
        </w:pict>
      </w:r>
    </w:p>
    <w:p w14:paraId="2D5AD1F9" w14:textId="77777777" w:rsidR="00E95302" w:rsidRPr="00E95302" w:rsidRDefault="00E95302" w:rsidP="00E95302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sz w:val="36"/>
          <w:szCs w:val="36"/>
          <w:lang w:val="ru-RU" w:eastAsia="ru-RU"/>
        </w:rPr>
        <w:t>Экран 6: История отчетов (ReportHistoryScreen)</w:t>
      </w:r>
    </w:p>
    <w:p w14:paraId="10360BC3" w14:textId="77777777" w:rsidR="00E95302" w:rsidRPr="00E95302" w:rsidRDefault="00E95302" w:rsidP="00E9530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UI:</w:t>
      </w:r>
    </w:p>
    <w:p w14:paraId="046DE434" w14:textId="77777777" w:rsidR="00E95302" w:rsidRPr="00E95302" w:rsidRDefault="00E95302" w:rsidP="00E95302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ListView/GridView для отображения списка отчетов (по 10 элементов).</w:t>
      </w:r>
    </w:p>
    <w:p w14:paraId="06D84063" w14:textId="77777777" w:rsidR="00E95302" w:rsidRPr="00E95302" w:rsidRDefault="00E95302" w:rsidP="00E95302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анель навигации: кнопки «Назад» / «Вперед» + индикатор страницы.</w:t>
      </w:r>
    </w:p>
    <w:p w14:paraId="312AD0DC" w14:textId="77777777" w:rsidR="00E95302" w:rsidRPr="00E95302" w:rsidRDefault="00E95302" w:rsidP="00E95302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Фильтры по характеристикам:</w:t>
      </w:r>
    </w:p>
    <w:p w14:paraId="529B58EB" w14:textId="77777777" w:rsidR="00E95302" w:rsidRPr="00E95302" w:rsidRDefault="00E95302" w:rsidP="00E95302">
      <w:pPr>
        <w:numPr>
          <w:ilvl w:val="1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оля</w:t>
      </w:r>
      <w:r w:rsidRPr="00E9530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E95302">
        <w:rPr>
          <w:rFonts w:ascii="Times New Roman" w:eastAsia="Times New Roman" w:hAnsi="Times New Roman" w:cs="Times New Roman"/>
          <w:lang w:val="ru-RU" w:eastAsia="ru-RU"/>
        </w:rPr>
        <w:t>для</w:t>
      </w:r>
      <w:r w:rsidRPr="00E9530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E95302">
        <w:rPr>
          <w:rFonts w:ascii="Times New Roman" w:eastAsia="Times New Roman" w:hAnsi="Times New Roman" w:cs="Times New Roman"/>
          <w:lang w:val="ru-RU" w:eastAsia="ru-RU"/>
        </w:rPr>
        <w:t>ввода</w:t>
      </w:r>
      <w:r w:rsidRPr="00E9530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E95302">
        <w:rPr>
          <w:rFonts w:ascii="Courier New" w:eastAsia="Times New Roman" w:hAnsi="Courier New" w:cs="Courier New"/>
          <w:sz w:val="20"/>
          <w:szCs w:val="20"/>
          <w:lang w:eastAsia="ru-RU"/>
        </w:rPr>
        <w:t>min_probability</w:t>
      </w:r>
      <w:r w:rsidRPr="00E9530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E95302">
        <w:rPr>
          <w:rFonts w:ascii="Times New Roman" w:eastAsia="Times New Roman" w:hAnsi="Times New Roman" w:cs="Times New Roman"/>
          <w:lang w:val="ru-RU" w:eastAsia="ru-RU"/>
        </w:rPr>
        <w:t>и</w:t>
      </w:r>
      <w:r w:rsidRPr="00E95302">
        <w:rPr>
          <w:rFonts w:ascii="Times New Roman" w:eastAsia="Times New Roman" w:hAnsi="Times New Roman" w:cs="Times New Roman"/>
          <w:lang w:eastAsia="ru-RU"/>
        </w:rPr>
        <w:t xml:space="preserve"> </w:t>
      </w:r>
      <w:r w:rsidRPr="00E95302">
        <w:rPr>
          <w:rFonts w:ascii="Courier New" w:eastAsia="Times New Roman" w:hAnsi="Courier New" w:cs="Courier New"/>
          <w:sz w:val="20"/>
          <w:szCs w:val="20"/>
          <w:lang w:eastAsia="ru-RU"/>
        </w:rPr>
        <w:t>max_probability</w:t>
      </w:r>
      <w:r w:rsidRPr="00E95302">
        <w:rPr>
          <w:rFonts w:ascii="Times New Roman" w:eastAsia="Times New Roman" w:hAnsi="Times New Roman" w:cs="Times New Roman"/>
          <w:lang w:eastAsia="ru-RU"/>
        </w:rPr>
        <w:t>.</w:t>
      </w:r>
    </w:p>
    <w:p w14:paraId="2CAF16C6" w14:textId="77777777" w:rsidR="00E95302" w:rsidRPr="00E95302" w:rsidRDefault="00E95302" w:rsidP="00E95302">
      <w:pPr>
        <w:numPr>
          <w:ilvl w:val="1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Селекторы «Да/Нет» для признаков (гнили, дупла, трещины, повреждения, болезни и т. д.).</w:t>
      </w:r>
    </w:p>
    <w:p w14:paraId="540976E1" w14:textId="77777777" w:rsidR="00E95302" w:rsidRPr="00E95302" w:rsidRDefault="00E95302" w:rsidP="00E95302">
      <w:pPr>
        <w:numPr>
          <w:ilvl w:val="1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Выпадающий список для выбора породы.</w:t>
      </w:r>
    </w:p>
    <w:p w14:paraId="0A22847C" w14:textId="77777777" w:rsidR="00E95302" w:rsidRPr="00E95302" w:rsidRDefault="00E95302" w:rsidP="00E95302">
      <w:pPr>
        <w:numPr>
          <w:ilvl w:val="1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Кнопка «Применить фильтры».</w:t>
      </w:r>
    </w:p>
    <w:p w14:paraId="69414E5A" w14:textId="77777777" w:rsidR="00E95302" w:rsidRPr="00E95302" w:rsidRDefault="00E95302" w:rsidP="00E95302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lastRenderedPageBreak/>
        <w:t>Поддержка pull-to-refresh.</w:t>
      </w:r>
    </w:p>
    <w:p w14:paraId="0967D393" w14:textId="77777777" w:rsidR="00E95302" w:rsidRPr="00E95302" w:rsidRDefault="00E95302" w:rsidP="00E95302">
      <w:pPr>
        <w:numPr>
          <w:ilvl w:val="0"/>
          <w:numId w:val="1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Индикатор офлайн-режима (например, иконка Wi-Fi с крестиком).</w:t>
      </w:r>
    </w:p>
    <w:p w14:paraId="6F2C720F" w14:textId="77777777" w:rsidR="00E95302" w:rsidRPr="00E95302" w:rsidRDefault="00E95302" w:rsidP="00E95302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Логика:</w:t>
      </w:r>
    </w:p>
    <w:p w14:paraId="1720AA7B" w14:textId="77777777" w:rsidR="00E95302" w:rsidRPr="00E95302" w:rsidRDefault="00E95302" w:rsidP="00E95302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Онлайн:</w:t>
      </w:r>
    </w:p>
    <w:p w14:paraId="5B38DC11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ри входе отправляется GET-запрос:</w:t>
      </w:r>
    </w:p>
    <w:p w14:paraId="2F5F5889" w14:textId="77777777" w:rsidR="00E95302" w:rsidRPr="00E95302" w:rsidRDefault="00E95302" w:rsidP="00E95302">
      <w:pPr>
        <w:numPr>
          <w:ilvl w:val="1"/>
          <w:numId w:val="18"/>
        </w:numPr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0"/>
          <w:szCs w:val="20"/>
          <w:lang w:val="ru-RU" w:eastAsia="ru-RU"/>
        </w:rPr>
      </w:pPr>
      <w:r w:rsidRPr="00E95302">
        <w:rPr>
          <w:rFonts w:ascii="Courier New" w:eastAsia="Times New Roman" w:hAnsi="Courier New" w:cs="Courier New"/>
          <w:sz w:val="20"/>
          <w:szCs w:val="20"/>
          <w:lang w:val="ru-RU" w:eastAsia="ru-RU"/>
        </w:rPr>
        <w:t>/api/reports?page=1&amp;limit=10</w:t>
      </w:r>
    </w:p>
    <w:p w14:paraId="77D449DF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ри перелистывании страниц →</w:t>
      </w:r>
    </w:p>
    <w:p w14:paraId="2622E281" w14:textId="77777777" w:rsidR="00E95302" w:rsidRPr="00E95302" w:rsidRDefault="00E95302" w:rsidP="00E95302">
      <w:pPr>
        <w:numPr>
          <w:ilvl w:val="1"/>
          <w:numId w:val="18"/>
        </w:numPr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E95302">
        <w:rPr>
          <w:rFonts w:ascii="Courier New" w:eastAsia="Times New Roman" w:hAnsi="Courier New" w:cs="Courier New"/>
          <w:sz w:val="20"/>
          <w:szCs w:val="20"/>
          <w:lang w:eastAsia="ru-RU"/>
        </w:rPr>
        <w:t>/api/reports?page=N&amp;limit=10</w:t>
      </w:r>
    </w:p>
    <w:p w14:paraId="23583752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ри применении фильтров формируется запрос с параметрами:</w:t>
      </w:r>
    </w:p>
    <w:p w14:paraId="0A4F1112" w14:textId="77777777" w:rsidR="00E95302" w:rsidRPr="00E95302" w:rsidRDefault="00E95302" w:rsidP="00E95302">
      <w:pPr>
        <w:numPr>
          <w:ilvl w:val="1"/>
          <w:numId w:val="18"/>
        </w:numPr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E95302">
        <w:rPr>
          <w:rFonts w:ascii="Courier New" w:eastAsia="Times New Roman" w:hAnsi="Courier New" w:cs="Courier New"/>
          <w:sz w:val="20"/>
          <w:szCs w:val="20"/>
          <w:lang w:eastAsia="ru-RU"/>
        </w:rPr>
        <w:t>/api/reports?page=1&amp;limit=10&amp;min_probability=70&amp;disease=true&amp;species=oak</w:t>
      </w:r>
    </w:p>
    <w:p w14:paraId="164E8F92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При клике по элементу списка → GET </w:t>
      </w:r>
      <w:r w:rsidRPr="00E95302">
        <w:rPr>
          <w:rFonts w:ascii="Courier New" w:eastAsia="Times New Roman" w:hAnsi="Courier New" w:cs="Courier New"/>
          <w:sz w:val="20"/>
          <w:szCs w:val="20"/>
          <w:lang w:val="ru-RU" w:eastAsia="ru-RU"/>
        </w:rPr>
        <w:t>/api/reports/{id}</w:t>
      </w: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 → переход на </w:t>
      </w: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ReportScreen</w:t>
      </w:r>
      <w:r w:rsidRPr="00E95302">
        <w:rPr>
          <w:rFonts w:ascii="Times New Roman" w:eastAsia="Times New Roman" w:hAnsi="Times New Roman" w:cs="Times New Roman"/>
          <w:lang w:val="ru-RU" w:eastAsia="ru-RU"/>
        </w:rPr>
        <w:t>.</w:t>
      </w:r>
    </w:p>
    <w:p w14:paraId="5EE69813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После загрузки данные сохраняются в </w:t>
      </w: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SQLite</w:t>
      </w:r>
      <w:r w:rsidRPr="00E95302">
        <w:rPr>
          <w:rFonts w:ascii="Times New Roman" w:eastAsia="Times New Roman" w:hAnsi="Times New Roman" w:cs="Times New Roman"/>
          <w:lang w:val="ru-RU" w:eastAsia="ru-RU"/>
        </w:rPr>
        <w:t>.</w:t>
      </w:r>
    </w:p>
    <w:p w14:paraId="4F64E80B" w14:textId="77777777" w:rsidR="00E95302" w:rsidRPr="00E95302" w:rsidRDefault="00E95302" w:rsidP="00E95302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Офлайн:</w:t>
      </w:r>
    </w:p>
    <w:p w14:paraId="6D26D159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История загружается из SQLite.</w:t>
      </w:r>
    </w:p>
    <w:p w14:paraId="053A3DFE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Фильтры применяются локально к кэшу.</w:t>
      </w:r>
    </w:p>
    <w:p w14:paraId="2668FA17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агинация работает по данным из базы (по 10 элементов).</w:t>
      </w:r>
    </w:p>
    <w:p w14:paraId="244EFC67" w14:textId="77777777" w:rsid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Если совпадений нет — отображается пустой список + сообщение «Нет данных в офлайн-режиме».</w:t>
      </w:r>
    </w:p>
    <w:p w14:paraId="27FA4440" w14:textId="77777777" w:rsidR="00E95302" w:rsidRPr="00E95302" w:rsidRDefault="00E95302" w:rsidP="00E95302">
      <w:pPr>
        <w:pStyle w:val="af3"/>
        <w:numPr>
          <w:ilvl w:val="0"/>
          <w:numId w:val="18"/>
        </w:num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>Онлайн-режим</w:t>
      </w:r>
    </w:p>
    <w:p w14:paraId="47190159" w14:textId="77777777" w:rsidR="00E95302" w:rsidRPr="00E95302" w:rsidRDefault="00E95302" w:rsidP="00E95302">
      <w:pPr>
        <w:pStyle w:val="af3"/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ользователь нажимает на отчет из списка.</w:t>
      </w:r>
    </w:p>
    <w:p w14:paraId="255592B8" w14:textId="77777777" w:rsidR="00E95302" w:rsidRPr="00E95302" w:rsidRDefault="00E95302" w:rsidP="00E95302">
      <w:pPr>
        <w:pStyle w:val="af3"/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риложение отправляет запрос:</w:t>
      </w:r>
    </w:p>
    <w:p w14:paraId="5EEA5916" w14:textId="77777777" w:rsidR="00E95302" w:rsidRPr="00E95302" w:rsidRDefault="00E95302" w:rsidP="00E95302">
      <w:pPr>
        <w:pStyle w:val="af3"/>
        <w:numPr>
          <w:ilvl w:val="1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sz w:val="20"/>
          <w:szCs w:val="20"/>
          <w:lang w:val="ru-RU" w:eastAsia="ru-RU"/>
        </w:rPr>
      </w:pPr>
      <w:r w:rsidRPr="00E95302">
        <w:rPr>
          <w:rFonts w:ascii="Courier New" w:eastAsia="Times New Roman" w:hAnsi="Courier New" w:cs="Courier New"/>
          <w:sz w:val="20"/>
          <w:szCs w:val="20"/>
          <w:lang w:val="ru-RU" w:eastAsia="ru-RU"/>
        </w:rPr>
        <w:t>GET /api/reports/{id}</w:t>
      </w:r>
    </w:p>
    <w:p w14:paraId="5F687C54" w14:textId="77777777" w:rsidR="00E95302" w:rsidRPr="00E95302" w:rsidRDefault="00E95302" w:rsidP="00E95302">
      <w:pPr>
        <w:pStyle w:val="af3"/>
        <w:numPr>
          <w:ilvl w:val="2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чтобы получить </w:t>
      </w: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актуальную версию</w:t>
      </w: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 отчета.</w:t>
      </w:r>
    </w:p>
    <w:p w14:paraId="46768C77" w14:textId="77777777" w:rsidR="00E95302" w:rsidRPr="00E95302" w:rsidRDefault="00E95302" w:rsidP="00E95302">
      <w:pPr>
        <w:pStyle w:val="af3"/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Если запрос успешен → открывается </w:t>
      </w: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ReportScreen</w:t>
      </w: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 с этими данными.</w:t>
      </w:r>
    </w:p>
    <w:p w14:paraId="4CF784ED" w14:textId="77777777" w:rsidR="00E95302" w:rsidRPr="00E95302" w:rsidRDefault="00E95302" w:rsidP="00E95302">
      <w:pPr>
        <w:pStyle w:val="af3"/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Если запрос завершился ошибкой (например, сервер недоступен) → fallback: загрузка отчета из SQLite и отображение его версии.</w:t>
      </w:r>
    </w:p>
    <w:p w14:paraId="4EB34DD1" w14:textId="77777777" w:rsidR="00E95302" w:rsidRPr="00E95302" w:rsidRDefault="00E95302" w:rsidP="00E95302">
      <w:pPr>
        <w:pStyle w:val="af3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lang w:val="ru-RU" w:eastAsia="ru-RU"/>
        </w:rPr>
        <w:pict w14:anchorId="591223F5">
          <v:rect id="_x0000_i1040" style="width:0;height:1.5pt" o:hralign="center" o:hrstd="t" o:hr="t" fillcolor="#a0a0a0" stroked="f"/>
        </w:pict>
      </w:r>
    </w:p>
    <w:p w14:paraId="4FBD1CF9" w14:textId="77777777" w:rsidR="00E95302" w:rsidRPr="00E95302" w:rsidRDefault="00E95302" w:rsidP="00E95302">
      <w:pPr>
        <w:pStyle w:val="af3"/>
        <w:numPr>
          <w:ilvl w:val="0"/>
          <w:numId w:val="18"/>
        </w:num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</w:pPr>
      <w:r w:rsidRPr="00E95302">
        <w:rPr>
          <w:rFonts w:ascii="Segoe UI Emoji" w:eastAsia="Times New Roman" w:hAnsi="Segoe UI Emoji" w:cs="Segoe UI Emoji"/>
          <w:b/>
          <w:bCs/>
          <w:sz w:val="27"/>
          <w:szCs w:val="27"/>
          <w:lang w:val="ru-RU" w:eastAsia="ru-RU"/>
        </w:rPr>
        <w:t>🔹</w:t>
      </w:r>
      <w:r w:rsidRPr="00E95302">
        <w:rPr>
          <w:rFonts w:ascii="Times New Roman" w:eastAsia="Times New Roman" w:hAnsi="Times New Roman" w:cs="Times New Roman"/>
          <w:b/>
          <w:bCs/>
          <w:sz w:val="27"/>
          <w:szCs w:val="27"/>
          <w:lang w:val="ru-RU" w:eastAsia="ru-RU"/>
        </w:rPr>
        <w:t xml:space="preserve"> Офлайн-режим</w:t>
      </w:r>
    </w:p>
    <w:p w14:paraId="250D5254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ользователь нажимает на отчет.</w:t>
      </w:r>
    </w:p>
    <w:p w14:paraId="0B1C1A24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Приложение загружает отчет напрямую из </w:t>
      </w: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SQLite</w:t>
      </w: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 (по </w:t>
      </w:r>
      <w:r w:rsidRPr="00E95302">
        <w:rPr>
          <w:rFonts w:ascii="Courier New" w:eastAsia="Times New Roman" w:hAnsi="Courier New" w:cs="Courier New"/>
          <w:sz w:val="20"/>
          <w:szCs w:val="20"/>
          <w:lang w:val="ru-RU" w:eastAsia="ru-RU"/>
        </w:rPr>
        <w:t>report_id</w:t>
      </w:r>
      <w:r w:rsidRPr="00E95302">
        <w:rPr>
          <w:rFonts w:ascii="Times New Roman" w:eastAsia="Times New Roman" w:hAnsi="Times New Roman" w:cs="Times New Roman"/>
          <w:lang w:val="ru-RU" w:eastAsia="ru-RU"/>
        </w:rPr>
        <w:t>).</w:t>
      </w:r>
    </w:p>
    <w:p w14:paraId="50237E57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Переход на </w:t>
      </w: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ReportScreen</w:t>
      </w:r>
      <w:r w:rsidRPr="00E95302">
        <w:rPr>
          <w:rFonts w:ascii="Times New Roman" w:eastAsia="Times New Roman" w:hAnsi="Times New Roman" w:cs="Times New Roman"/>
          <w:lang w:val="ru-RU" w:eastAsia="ru-RU"/>
        </w:rPr>
        <w:t xml:space="preserve"> с сохраненными данными.</w:t>
      </w:r>
    </w:p>
    <w:p w14:paraId="7CB2B056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Можно дополнительно показывать уведомление/иконку, что отчет отображается «из кэша» и может быть устаревшим.</w:t>
      </w:r>
    </w:p>
    <w:p w14:paraId="7E9753A8" w14:textId="77777777" w:rsidR="00E95302" w:rsidRPr="00E95302" w:rsidRDefault="00E95302" w:rsidP="00E95302">
      <w:pPr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ru-RU" w:eastAsia="ru-RU"/>
        </w:rPr>
      </w:pPr>
    </w:p>
    <w:p w14:paraId="0535D02A" w14:textId="77777777" w:rsidR="00E95302" w:rsidRPr="00E95302" w:rsidRDefault="00E95302" w:rsidP="00E95302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b/>
          <w:bCs/>
          <w:lang w:val="ru-RU" w:eastAsia="ru-RU"/>
        </w:rPr>
        <w:t>Синхронизация:</w:t>
      </w:r>
    </w:p>
    <w:p w14:paraId="7C7F9F70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При восстановлении соединения приложение обновляет кэш.</w:t>
      </w:r>
    </w:p>
    <w:p w14:paraId="47149721" w14:textId="77777777" w:rsidR="00E95302" w:rsidRPr="00E95302" w:rsidRDefault="00E95302" w:rsidP="00E95302">
      <w:pPr>
        <w:numPr>
          <w:ilvl w:val="1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ru-RU" w:eastAsia="ru-RU"/>
        </w:rPr>
      </w:pPr>
      <w:r w:rsidRPr="00E95302">
        <w:rPr>
          <w:rFonts w:ascii="Times New Roman" w:eastAsia="Times New Roman" w:hAnsi="Times New Roman" w:cs="Times New Roman"/>
          <w:lang w:val="ru-RU" w:eastAsia="ru-RU"/>
        </w:rPr>
        <w:t>Хранится метка времени последней синхронизации.</w:t>
      </w:r>
    </w:p>
    <w:p w14:paraId="27E98561" w14:textId="313FF710" w:rsidR="001E6822" w:rsidRPr="001E6822" w:rsidRDefault="001E6822" w:rsidP="00012BA8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ru-RU" w:eastAsia="ru-RU"/>
        </w:rPr>
      </w:pPr>
    </w:p>
    <w:p w14:paraId="739D1BC6" w14:textId="77777777" w:rsidR="0025388B" w:rsidRDefault="00000000">
      <w:r>
        <w:pict w14:anchorId="6FC711E0">
          <v:rect id="_x0000_i1033" style="width:0;height:1.5pt" o:hralign="center" o:hrstd="t" o:hr="t"/>
        </w:pict>
      </w:r>
    </w:p>
    <w:p w14:paraId="6D3F6C25" w14:textId="77777777" w:rsidR="0025388B" w:rsidRDefault="00000000">
      <w:pPr>
        <w:pStyle w:val="2"/>
      </w:pPr>
      <w:bookmarkStart w:id="4" w:name="api-взаимодействие"/>
      <w:bookmarkEnd w:id="2"/>
      <w:bookmarkEnd w:id="3"/>
      <w:r>
        <w:lastRenderedPageBreak/>
        <w:t>4. API взаимодействие</w:t>
      </w:r>
    </w:p>
    <w:p w14:paraId="3524B2F7" w14:textId="77777777" w:rsidR="0025388B" w:rsidRDefault="00000000">
      <w:pPr>
        <w:pStyle w:val="FirstParagraph"/>
      </w:pPr>
      <w:r>
        <w:rPr>
          <w:b/>
          <w:bCs/>
        </w:rPr>
        <w:t>POST /api/analyze</w:t>
      </w:r>
      <w:r>
        <w:t xml:space="preserve"> - Назначение: Отправка изображения на анализ. - Тело: multipart/form-data (image). - Ответ: 201 Created + JSON (Report).</w:t>
      </w:r>
    </w:p>
    <w:p w14:paraId="5BF27A61" w14:textId="77777777" w:rsidR="0025388B" w:rsidRPr="001E6822" w:rsidRDefault="00000000">
      <w:pPr>
        <w:pStyle w:val="a0"/>
        <w:rPr>
          <w:lang w:val="ru-RU"/>
        </w:rPr>
      </w:pPr>
      <w:r>
        <w:rPr>
          <w:b/>
          <w:bCs/>
        </w:rPr>
        <w:t>GET</w:t>
      </w:r>
      <w:r w:rsidRPr="001E6822">
        <w:rPr>
          <w:b/>
          <w:bCs/>
          <w:lang w:val="ru-RU"/>
        </w:rPr>
        <w:t xml:space="preserve"> /</w:t>
      </w:r>
      <w:r>
        <w:rPr>
          <w:b/>
          <w:bCs/>
        </w:rPr>
        <w:t>api</w:t>
      </w:r>
      <w:r w:rsidRPr="001E6822">
        <w:rPr>
          <w:b/>
          <w:bCs/>
          <w:lang w:val="ru-RU"/>
        </w:rPr>
        <w:t>/</w:t>
      </w:r>
      <w:r>
        <w:rPr>
          <w:b/>
          <w:bCs/>
        </w:rPr>
        <w:t>reports</w:t>
      </w:r>
      <w:r w:rsidRPr="001E6822">
        <w:rPr>
          <w:lang w:val="ru-RU"/>
        </w:rPr>
        <w:t xml:space="preserve"> - Назначение: Получение списка отчетов. - Ответ: 200 </w:t>
      </w:r>
      <w:r>
        <w:t>OK</w:t>
      </w:r>
      <w:r w:rsidRPr="001E6822">
        <w:rPr>
          <w:lang w:val="ru-RU"/>
        </w:rPr>
        <w:t xml:space="preserve"> + </w:t>
      </w:r>
      <w:r>
        <w:t>JSON</w:t>
      </w:r>
      <w:r w:rsidRPr="001E6822">
        <w:rPr>
          <w:lang w:val="ru-RU"/>
        </w:rPr>
        <w:t xml:space="preserve"> массив краткой информации + метаданные (страницы).</w:t>
      </w:r>
    </w:p>
    <w:p w14:paraId="004DD47A" w14:textId="77777777" w:rsidR="0025388B" w:rsidRPr="001E6822" w:rsidRDefault="00000000">
      <w:pPr>
        <w:pStyle w:val="a0"/>
        <w:rPr>
          <w:lang w:val="ru-RU"/>
        </w:rPr>
      </w:pPr>
      <w:r>
        <w:rPr>
          <w:b/>
          <w:bCs/>
        </w:rPr>
        <w:t>GET</w:t>
      </w:r>
      <w:r w:rsidRPr="001E6822">
        <w:rPr>
          <w:b/>
          <w:bCs/>
          <w:lang w:val="ru-RU"/>
        </w:rPr>
        <w:t xml:space="preserve"> /</w:t>
      </w:r>
      <w:r>
        <w:rPr>
          <w:b/>
          <w:bCs/>
        </w:rPr>
        <w:t>api</w:t>
      </w:r>
      <w:r w:rsidRPr="001E6822">
        <w:rPr>
          <w:b/>
          <w:bCs/>
          <w:lang w:val="ru-RU"/>
        </w:rPr>
        <w:t>/</w:t>
      </w:r>
      <w:r>
        <w:rPr>
          <w:b/>
          <w:bCs/>
        </w:rPr>
        <w:t>reports</w:t>
      </w:r>
      <w:r w:rsidRPr="001E6822">
        <w:rPr>
          <w:b/>
          <w:bCs/>
          <w:lang w:val="ru-RU"/>
        </w:rPr>
        <w:t>/{</w:t>
      </w:r>
      <w:r>
        <w:rPr>
          <w:b/>
          <w:bCs/>
        </w:rPr>
        <w:t>id</w:t>
      </w:r>
      <w:r w:rsidRPr="001E6822">
        <w:rPr>
          <w:b/>
          <w:bCs/>
          <w:lang w:val="ru-RU"/>
        </w:rPr>
        <w:t>}</w:t>
      </w:r>
      <w:r w:rsidRPr="001E6822">
        <w:rPr>
          <w:lang w:val="ru-RU"/>
        </w:rPr>
        <w:t xml:space="preserve"> - Назначение: Получение полного отчета. - Ответ: 200 </w:t>
      </w:r>
      <w:r>
        <w:t>OK</w:t>
      </w:r>
      <w:r w:rsidRPr="001E6822">
        <w:rPr>
          <w:lang w:val="ru-RU"/>
        </w:rPr>
        <w:t xml:space="preserve"> + </w:t>
      </w:r>
      <w:r>
        <w:t>JSON</w:t>
      </w:r>
      <w:r w:rsidRPr="001E6822">
        <w:rPr>
          <w:lang w:val="ru-RU"/>
        </w:rPr>
        <w:t xml:space="preserve"> (</w:t>
      </w:r>
      <w:r>
        <w:t>Report</w:t>
      </w:r>
      <w:r w:rsidRPr="001E6822">
        <w:rPr>
          <w:lang w:val="ru-RU"/>
        </w:rPr>
        <w:t>).</w:t>
      </w:r>
    </w:p>
    <w:p w14:paraId="44DCFBC0" w14:textId="77777777" w:rsidR="0025388B" w:rsidRDefault="00000000">
      <w:r>
        <w:pict w14:anchorId="4305A8B3">
          <v:rect id="_x0000_i1034" style="width:0;height:1.5pt" o:hralign="center" o:hrstd="t" o:hr="t"/>
        </w:pict>
      </w:r>
    </w:p>
    <w:p w14:paraId="6CB2CDC4" w14:textId="77777777" w:rsidR="0025388B" w:rsidRDefault="00000000">
      <w:pPr>
        <w:pStyle w:val="2"/>
      </w:pPr>
      <w:bookmarkStart w:id="5" w:name="структура-проекта"/>
      <w:bookmarkEnd w:id="4"/>
      <w:r>
        <w:t>5. Структура проекта</w:t>
      </w:r>
    </w:p>
    <w:p w14:paraId="4299F9A0" w14:textId="77777777" w:rsidR="007C6948" w:rsidRDefault="00000000">
      <w:pPr>
        <w:pStyle w:val="SourceCode"/>
        <w:rPr>
          <w:rStyle w:val="VerbatimChar"/>
        </w:rPr>
      </w:pPr>
      <w:r>
        <w:rPr>
          <w:rStyle w:val="VerbatimChar"/>
        </w:rPr>
        <w:t>lib/</w:t>
      </w:r>
      <w:r>
        <w:br/>
      </w:r>
      <w:r>
        <w:rPr>
          <w:rStyle w:val="VerbatimChar"/>
        </w:rPr>
        <w:t>├── main.dart</w:t>
      </w:r>
      <w:r>
        <w:br/>
      </w:r>
      <w:r>
        <w:rPr>
          <w:rStyle w:val="VerbatimChar"/>
        </w:rPr>
        <w:t>├── models/</w:t>
      </w:r>
      <w:r>
        <w:br/>
      </w:r>
      <w:r>
        <w:rPr>
          <w:rStyle w:val="VerbatimChar"/>
        </w:rPr>
        <w:t>│   ├── report.dart          // Модель данных для отчета</w:t>
      </w:r>
      <w:r>
        <w:br/>
      </w:r>
      <w:r>
        <w:rPr>
          <w:rStyle w:val="VerbatimChar"/>
        </w:rPr>
        <w:t xml:space="preserve">│   └── api_response.dart    // </w:t>
      </w:r>
      <w:r w:rsidR="00301D05">
        <w:rPr>
          <w:rStyle w:val="VerbatimChar"/>
          <w:lang w:val="ru-RU"/>
        </w:rPr>
        <w:t>не</w:t>
      </w:r>
      <w:r w:rsidR="00301D05" w:rsidRPr="00301D05">
        <w:rPr>
          <w:rStyle w:val="VerbatimChar"/>
        </w:rPr>
        <w:t xml:space="preserve"> </w:t>
      </w:r>
      <w:r w:rsidR="00301D05">
        <w:rPr>
          <w:rStyle w:val="VerbatimChar"/>
          <w:lang w:val="ru-RU"/>
        </w:rPr>
        <w:t>реализовано</w:t>
      </w:r>
      <w:r>
        <w:br/>
      </w:r>
      <w:r>
        <w:rPr>
          <w:rStyle w:val="VerbatimChar"/>
        </w:rPr>
        <w:t>├── services/</w:t>
      </w:r>
      <w:r>
        <w:br/>
      </w:r>
      <w:r>
        <w:rPr>
          <w:rStyle w:val="VerbatimChar"/>
        </w:rPr>
        <w:t>│   ├── api_service.dart     // REST-запросы</w:t>
      </w:r>
      <w:r>
        <w:br/>
      </w:r>
      <w:r>
        <w:rPr>
          <w:rStyle w:val="VerbatimChar"/>
        </w:rPr>
        <w:t xml:space="preserve">│   └── file_service.dart    // Работа </w:t>
      </w:r>
      <w:r w:rsidR="00446A4F">
        <w:rPr>
          <w:rStyle w:val="VerbatimChar"/>
          <w:lang w:val="ru-RU"/>
        </w:rPr>
        <w:t>с</w:t>
      </w:r>
      <w:r w:rsidR="00446A4F" w:rsidRPr="00446A4F">
        <w:rPr>
          <w:rStyle w:val="VerbatimChar"/>
        </w:rPr>
        <w:t xml:space="preserve"> </w:t>
      </w:r>
      <w:r>
        <w:rPr>
          <w:rStyle w:val="VerbatimChar"/>
        </w:rPr>
        <w:t>файловой системой</w:t>
      </w:r>
    </w:p>
    <w:p w14:paraId="228CB857" w14:textId="793CCA09" w:rsidR="0025388B" w:rsidRPr="007C6948" w:rsidRDefault="007C694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│   └──</w:t>
      </w:r>
      <w:r w:rsidRPr="007C6948">
        <w:rPr>
          <w:rFonts w:ascii="Consolas" w:hAnsi="Consolas"/>
          <w:sz w:val="22"/>
        </w:rPr>
        <w:t>report_service.dart</w:t>
      </w:r>
      <w:r>
        <w:rPr>
          <w:rFonts w:ascii="Consolas" w:hAnsi="Consolas"/>
          <w:sz w:val="22"/>
        </w:rPr>
        <w:t xml:space="preserve"> // </w:t>
      </w:r>
      <w:r>
        <w:rPr>
          <w:rFonts w:ascii="Consolas" w:hAnsi="Consolas"/>
          <w:sz w:val="22"/>
          <w:lang w:val="ru-RU"/>
        </w:rPr>
        <w:t>симуляция</w:t>
      </w:r>
      <w:r w:rsidRPr="007C6948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  <w:lang w:val="ru-RU"/>
        </w:rPr>
        <w:t>работы</w:t>
      </w:r>
      <w:r w:rsidR="001737E4" w:rsidRPr="001737E4">
        <w:rPr>
          <w:rFonts w:ascii="Consolas" w:hAnsi="Consolas"/>
          <w:sz w:val="22"/>
        </w:rPr>
        <w:t xml:space="preserve"> </w:t>
      </w:r>
      <w:r w:rsidR="001737E4">
        <w:rPr>
          <w:rFonts w:ascii="Consolas" w:hAnsi="Consolas"/>
          <w:sz w:val="22"/>
          <w:lang w:val="ru-RU"/>
        </w:rPr>
        <w:t>сервера</w:t>
      </w:r>
      <w:r w:rsidR="00000000">
        <w:br/>
      </w:r>
      <w:r w:rsidR="00000000">
        <w:rPr>
          <w:rStyle w:val="VerbatimChar"/>
        </w:rPr>
        <w:t>└── screens/</w:t>
      </w:r>
      <w:r w:rsidR="00000000">
        <w:br/>
      </w:r>
      <w:r w:rsidR="00000000">
        <w:rPr>
          <w:rStyle w:val="VerbatimChar"/>
        </w:rPr>
        <w:t xml:space="preserve">    ├── home_screen.dart</w:t>
      </w:r>
      <w:r w:rsidR="00000000">
        <w:br/>
      </w:r>
      <w:r w:rsidR="00000000">
        <w:rPr>
          <w:rStyle w:val="VerbatimChar"/>
        </w:rPr>
        <w:t xml:space="preserve">    ├── camera_screen.dart</w:t>
      </w:r>
      <w:r w:rsidR="00000000">
        <w:br/>
      </w:r>
      <w:r w:rsidR="00000000">
        <w:rPr>
          <w:rStyle w:val="VerbatimChar"/>
        </w:rPr>
        <w:t xml:space="preserve">    ├── processing_screen.dart</w:t>
      </w:r>
      <w:r w:rsidR="00000000">
        <w:br/>
      </w:r>
      <w:r w:rsidR="00000000">
        <w:rPr>
          <w:rStyle w:val="VerbatimChar"/>
        </w:rPr>
        <w:t xml:space="preserve">    ├── report_screen.dart</w:t>
      </w:r>
      <w:r w:rsidR="00000000">
        <w:br/>
      </w:r>
      <w:r w:rsidR="00000000">
        <w:rPr>
          <w:rStyle w:val="VerbatimChar"/>
        </w:rPr>
        <w:t xml:space="preserve">    └── report_history_screen.dart</w:t>
      </w:r>
      <w:bookmarkEnd w:id="5"/>
      <w:r w:rsidR="00446A4F" w:rsidRPr="00446A4F">
        <w:rPr>
          <w:rStyle w:val="VerbatimChar"/>
        </w:rPr>
        <w:t xml:space="preserve"> </w:t>
      </w:r>
      <w:r w:rsidR="00446A4F">
        <w:rPr>
          <w:rStyle w:val="VerbatimChar"/>
        </w:rPr>
        <w:t>//</w:t>
      </w:r>
      <w:r w:rsidR="00446A4F">
        <w:rPr>
          <w:rStyle w:val="VerbatimChar"/>
          <w:lang w:val="ru-RU"/>
        </w:rPr>
        <w:t>не</w:t>
      </w:r>
      <w:r w:rsidR="00446A4F" w:rsidRPr="00446A4F">
        <w:rPr>
          <w:rStyle w:val="VerbatimChar"/>
        </w:rPr>
        <w:t xml:space="preserve"> </w:t>
      </w:r>
      <w:r w:rsidR="00446A4F">
        <w:rPr>
          <w:rStyle w:val="VerbatimChar"/>
          <w:lang w:val="ru-RU"/>
        </w:rPr>
        <w:t>реализовано</w:t>
      </w:r>
    </w:p>
    <w:sectPr w:rsidR="0025388B" w:rsidRPr="007C694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0EFD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7684B65"/>
    <w:multiLevelType w:val="multilevel"/>
    <w:tmpl w:val="4A74C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7F1BFD"/>
    <w:multiLevelType w:val="multilevel"/>
    <w:tmpl w:val="BD92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DD426F"/>
    <w:multiLevelType w:val="multilevel"/>
    <w:tmpl w:val="CF42B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1124E7"/>
    <w:multiLevelType w:val="multilevel"/>
    <w:tmpl w:val="B1824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133AC"/>
    <w:multiLevelType w:val="multilevel"/>
    <w:tmpl w:val="F5DE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BA0AF1"/>
    <w:multiLevelType w:val="multilevel"/>
    <w:tmpl w:val="CF44F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F809FA"/>
    <w:multiLevelType w:val="multilevel"/>
    <w:tmpl w:val="C94C0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ED7BBE"/>
    <w:multiLevelType w:val="multilevel"/>
    <w:tmpl w:val="02246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A50942"/>
    <w:multiLevelType w:val="multilevel"/>
    <w:tmpl w:val="A2120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3A598F"/>
    <w:multiLevelType w:val="multilevel"/>
    <w:tmpl w:val="05AC0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930030"/>
    <w:multiLevelType w:val="multilevel"/>
    <w:tmpl w:val="A16E6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3B5CB0"/>
    <w:multiLevelType w:val="multilevel"/>
    <w:tmpl w:val="18A28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7C7C5E"/>
    <w:multiLevelType w:val="multilevel"/>
    <w:tmpl w:val="F66C1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CE7B83"/>
    <w:multiLevelType w:val="multilevel"/>
    <w:tmpl w:val="69EA8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9F246D"/>
    <w:multiLevelType w:val="multilevel"/>
    <w:tmpl w:val="52CE2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0E63AB"/>
    <w:multiLevelType w:val="multilevel"/>
    <w:tmpl w:val="E8CA0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6E25DA"/>
    <w:multiLevelType w:val="multilevel"/>
    <w:tmpl w:val="A24CA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7E7D89"/>
    <w:multiLevelType w:val="multilevel"/>
    <w:tmpl w:val="75DA9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AF459B"/>
    <w:multiLevelType w:val="multilevel"/>
    <w:tmpl w:val="265C2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523216">
    <w:abstractNumId w:val="0"/>
  </w:num>
  <w:num w:numId="2" w16cid:durableId="1465738825">
    <w:abstractNumId w:val="11"/>
  </w:num>
  <w:num w:numId="3" w16cid:durableId="1521625192">
    <w:abstractNumId w:val="9"/>
  </w:num>
  <w:num w:numId="4" w16cid:durableId="1682783378">
    <w:abstractNumId w:val="8"/>
  </w:num>
  <w:num w:numId="5" w16cid:durableId="1770656355">
    <w:abstractNumId w:val="19"/>
  </w:num>
  <w:num w:numId="6" w16cid:durableId="562563420">
    <w:abstractNumId w:val="1"/>
  </w:num>
  <w:num w:numId="7" w16cid:durableId="889346106">
    <w:abstractNumId w:val="6"/>
  </w:num>
  <w:num w:numId="8" w16cid:durableId="722407644">
    <w:abstractNumId w:val="13"/>
  </w:num>
  <w:num w:numId="9" w16cid:durableId="1627464570">
    <w:abstractNumId w:val="14"/>
  </w:num>
  <w:num w:numId="10" w16cid:durableId="226650965">
    <w:abstractNumId w:val="2"/>
  </w:num>
  <w:num w:numId="11" w16cid:durableId="1734818119">
    <w:abstractNumId w:val="10"/>
  </w:num>
  <w:num w:numId="12" w16cid:durableId="1879275528">
    <w:abstractNumId w:val="5"/>
  </w:num>
  <w:num w:numId="13" w16cid:durableId="291595166">
    <w:abstractNumId w:val="17"/>
  </w:num>
  <w:num w:numId="14" w16cid:durableId="1021585607">
    <w:abstractNumId w:val="16"/>
  </w:num>
  <w:num w:numId="15" w16cid:durableId="1372220943">
    <w:abstractNumId w:val="7"/>
  </w:num>
  <w:num w:numId="16" w16cid:durableId="617415790">
    <w:abstractNumId w:val="18"/>
  </w:num>
  <w:num w:numId="17" w16cid:durableId="1670870347">
    <w:abstractNumId w:val="12"/>
  </w:num>
  <w:num w:numId="18" w16cid:durableId="42364025">
    <w:abstractNumId w:val="4"/>
  </w:num>
  <w:num w:numId="19" w16cid:durableId="331837363">
    <w:abstractNumId w:val="15"/>
  </w:num>
  <w:num w:numId="20" w16cid:durableId="19638826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388B"/>
    <w:rsid w:val="00012BA8"/>
    <w:rsid w:val="00022C93"/>
    <w:rsid w:val="001737E4"/>
    <w:rsid w:val="001E6822"/>
    <w:rsid w:val="0025388B"/>
    <w:rsid w:val="00301D05"/>
    <w:rsid w:val="00446A4F"/>
    <w:rsid w:val="007C6948"/>
    <w:rsid w:val="007F6E3E"/>
    <w:rsid w:val="00834FFB"/>
    <w:rsid w:val="00E95302"/>
    <w:rsid w:val="00EE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91A0F"/>
  <w15:docId w15:val="{6D7C3275-2DEB-46CF-AEF6-50A8E69BE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Normal (Web)"/>
    <w:basedOn w:val="a"/>
    <w:uiPriority w:val="99"/>
    <w:unhideWhenUsed/>
    <w:rsid w:val="00012BA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012BA8"/>
    <w:rPr>
      <w:b/>
      <w:bCs/>
    </w:rPr>
  </w:style>
  <w:style w:type="character" w:styleId="HTML">
    <w:name w:val="HTML Code"/>
    <w:basedOn w:val="a1"/>
    <w:uiPriority w:val="99"/>
    <w:unhideWhenUsed/>
    <w:rsid w:val="00012BA8"/>
    <w:rPr>
      <w:rFonts w:ascii="Courier New" w:eastAsia="Times New Roman" w:hAnsi="Courier New" w:cs="Courier New"/>
      <w:sz w:val="20"/>
      <w:szCs w:val="20"/>
    </w:rPr>
  </w:style>
  <w:style w:type="paragraph" w:styleId="af3">
    <w:name w:val="List Paragraph"/>
    <w:basedOn w:val="a"/>
    <w:rsid w:val="00E953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ith Tyler</dc:creator>
  <cp:keywords/>
  <cp:lastModifiedBy>Reith Tyler</cp:lastModifiedBy>
  <cp:revision>4</cp:revision>
  <dcterms:created xsi:type="dcterms:W3CDTF">2025-09-20T00:21:00Z</dcterms:created>
  <dcterms:modified xsi:type="dcterms:W3CDTF">2025-09-21T22:28:00Z</dcterms:modified>
</cp:coreProperties>
</file>